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Dubai University of Science and Technology (DUST)</w:t>
      </w:r>
    </w:p>
    <w:p>
      <w:pPr>
        <w:pStyle w:val="BodyText"/>
      </w:pPr>
      <w:r>
        <w:t xml:space="preserve">Dubai International Academic City</w:t>
      </w:r>
    </w:p>
    <w:p>
      <w:pPr>
        <w:pStyle w:val="BodyText"/>
      </w:pPr>
      <w:r>
        <w:t xml:space="preserve">United Arab Emirates, Dubai</w:t>
      </w:r>
    </w:p>
    <w:bookmarkStart w:id="20" w:name="X3b866ee399c4a41b9edafcbbb0e15fc1712025b"/>
    <w:p>
      <w:pPr>
        <w:pStyle w:val="Heading2"/>
      </w:pPr>
      <w:r>
        <w:t xml:space="preserve">Subject: Scholarship Application for Civil Engineering Program</w:t>
      </w:r>
    </w:p>
    <w:p>
      <w:pPr>
        <w:pStyle w:val="FirstParagraph"/>
      </w:pPr>
      <w:r>
        <w:t xml:space="preserve">Dear Esteemed Members of the Scholarship Committee,</w:t>
      </w:r>
    </w:p>
    <w:p>
      <w:pPr>
        <w:pStyle w:val="BodyText"/>
      </w:pPr>
      <w:r>
        <w:t xml:space="preserve">I am writing to express my profound enthusiasm for the prestigious scholarship opportunity offered by Dubai University of Science and Technology (DUST) to pursue a Master's degree in Civil Engineering. As an aspiring professional deeply committed to contributing to the transformative architectural landscape of the United Arab Emirates Dubai, I believe this Scholarship Application Letter represents not merely an academic pursuit but a vital step toward realizing my purpose within one of the world's most dynamic urban centers.</w:t>
      </w:r>
    </w:p>
    <w:p>
      <w:pPr>
        <w:pStyle w:val="BodyText"/>
      </w:pPr>
      <w:r>
        <w:t xml:space="preserve">Throughout my undergraduate studies in Civil Engineering at [Your University Name], I have consistently demonstrated exceptional academic performance with a 3.85/4.0 GPA, graduating in the top 10% of my cohort. My capstone project on "Sustainable Infrastructure Solutions for Arid Climates" directly addressed challenges relevant to Dubai's environmental context, where water scarcity and extreme temperatures necessitate innovative engineering approaches. I designed a rainwater harvesting system integrated with desert-compatible green roofs that reduced cooling energy consumption by 22% in simulated conditions—exactly the kind of forward-thinking solutions our city requires as it advances toward its 2050 Net Zero Carbon target.</w:t>
      </w:r>
    </w:p>
    <w:p>
      <w:pPr>
        <w:pStyle w:val="BodyText"/>
      </w:pPr>
      <w:r>
        <w:t xml:space="preserve">What fuels my passion for Civil Engineering extends beyond technical proficiency. I have closely followed Dubai's remarkable evolution—from the Burj Khalifa's pioneering structural achievements to the visionary Expo 2020 legacy projects like Sustainable City and the Dubai Creek Tower. These landmarks exemplify how engineering excellence drives economic diversification, social progress, and environmental stewardship in the United Arab Emirates. My internship with [Local Construction Firm Name] in Abu Dhabi provided firsthand experience with Gulf Cooperation Council (GCC) standards for seismic resilience and sustainable materials—skills directly transferable to Dubai's ambitious infrastructure pipeline. Witnessing the construction of the Dubai Metro's expansion taught me that civil engineers don't just build structures; we build futures where communities thrive amid rapid urbanization.</w:t>
      </w:r>
    </w:p>
    <w:p>
      <w:pPr>
        <w:pStyle w:val="BodyText"/>
      </w:pPr>
      <w:r>
        <w:t xml:space="preserve">My commitment to contributing meaningfully to United Arab Emirates Dubai stems from a deep respect for its dual vision: preserving cultural heritage while embracing technological revolution. I was particularly inspired by the Dubai Plan 2021, which positions infrastructure development as the backbone of economic growth and livability. As a future Civil Engineer, I aspire to specialize in smart urban mobility systems—developing AI-integrated traffic networks that reduce congestion (currently costing Dubai $6 billion annually) while enhancing pedestrian safety through context-aware street design. This aligns precisely with DUST's research focus on "Intelligent Infrastructure Systems for Sustainable Cities," and I am eager to contribute to Professor [Name]'s work on sensor-based pavement monitoring systems.</w:t>
      </w:r>
    </w:p>
    <w:p>
      <w:pPr>
        <w:pStyle w:val="BodyText"/>
      </w:pPr>
      <w:r>
        <w:t xml:space="preserve">Financial considerations present a significant barrier to my academic journey, making this scholarship indispensable. My family's modest income from small-scale agricultural ventures in [Your City, Country] means I cannot afford the full tuition of AED 150,000 for the Master's program. This Scholarship Application Letter represents my earnest appeal for financial support that would enable me to focus entirely on academic excellence rather than part-time work. The scholarship would cover 75% of tuition fees and provide a stipend for research materials—empowering me to fully engage with DUST's world-class facilities, including the Smart Infrastructure Lab and Dubai Water &amp; Electricity Authority's urban data hub.</w:t>
      </w:r>
    </w:p>
    <w:p>
      <w:pPr>
        <w:pStyle w:val="BodyText"/>
      </w:pPr>
      <w:r>
        <w:t xml:space="preserve">I am confident that my background prepares me to maximize this opportunity. Beyond technical skills, I possess leadership experience as project coordinator for a community-led water conservation initiative in [Your City], where I managed a team of 15 volunteers to retrofit 200 homes with low-flow fixtures—reducing municipal water waste by 18%. This mirrors Dubai's "Water Wise" campaign and demonstrates my ability to translate engineering concepts into community impact. My Arabic language proficiency (B2 level) further positions me to collaborate effectively across multicultural teams—a critical asset in UAE's global workforce.</w:t>
      </w:r>
    </w:p>
    <w:p>
      <w:pPr>
        <w:pStyle w:val="BodyText"/>
      </w:pPr>
      <w:r>
        <w:t xml:space="preserve">Upon graduation, I will immediately apply my expertise to Dubai's infrastructure ecosystem through roles at entities like Dubai Municipality or EMAAR Properties. My long-term vision includes establishing a consultancy specializing in climate-adaptive engineering solutions for arid regions—directly supporting the UAE's National Climate Change Strategy 2050. I intend to share knowledge through workshops for Emirati youth, continuing Dubai's legacy of nurturing local talent that drives global innovation.</w:t>
      </w:r>
    </w:p>
    <w:p>
      <w:pPr>
        <w:pStyle w:val="BodyText"/>
      </w:pPr>
      <w:r>
        <w:t xml:space="preserve">The United Arab Emirates Dubai has shown us that engineering is not merely a profession but a catalyst for human progress. By investing in my education, you invest in the next generation of Civil Engineers who will shape this city's skyline and its people's quality of life. I am prepared to bring unwavering dedication, cultural sensitivity, and technical excellence to DUST—and ultimately contribute to Dubai's aspiration as a global hub where infrastructure serves humanity.</w:t>
      </w:r>
    </w:p>
    <w:p>
      <w:pPr>
        <w:pStyle w:val="BodyText"/>
      </w:pPr>
      <w:r>
        <w:t xml:space="preserve">Thank you for considering my Scholarship Application Letter. I welcome the opportunity to discuss how my aspirations align with DUST's mission and the United Arab Emirates' vision for sustainable urban development. I have attached all required documentation including academic transcripts, recommendation letters from Professor [Name] and Mr. [Name] (Project Manager at [Firm]), and a detailed project portfolio showcasing my engineering work.</w:t>
      </w:r>
    </w:p>
    <w:p>
      <w:pPr>
        <w:pStyle w:val="BodyText"/>
      </w:pPr>
      <w:r>
        <w:t xml:space="preserve">With profound respect for Dubai's transformative journe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rPr>
          <w:iCs/>
          <w:i/>
        </w:rP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5-12-10T13:59:21Z</dcterms:created>
  <dcterms:modified xsi:type="dcterms:W3CDTF">2025-12-10T13:59:21Z</dcterms:modified>
</cp:coreProperties>
</file>

<file path=docProps/custom.xml><?xml version="1.0" encoding="utf-8"?>
<Properties xmlns="http://schemas.openxmlformats.org/officeDocument/2006/custom-properties" xmlns:vt="http://schemas.openxmlformats.org/officeDocument/2006/docPropsVTypes"/>
</file>